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pivoin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1-(1,2,3,4,5,6,7,8-octahydro-2,3,8,8-tetramethyl-2-naphthyl)ethan-1-one, linalyl acetate, CITRONELLOL, HYDROXYCITRONELLAL, LIMONENE, ISOEUGEN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Dispositivi di protezione individua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Indossare i dispositivi di protezione individuale raccomandati.</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Verde. Fres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pivoin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pivoin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citronellol ; 7-hydroxycitronellal ; d-limonene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1-(1,2,3,4,5,6,7,8-octahydro-2,3,8,8-tetramethyl-2-naphthyl)ethan-1-one, linalyl acetate, CITRONELLOL, HYDROXYCITRONELLAL, LIMONENE, ISOEUGENOL.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pivoin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pivoin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2/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08E3816-2851-40D5-85C4-5A9ACB8A74A1}"/>
</file>

<file path=customXml/itemProps3.xml><?xml version="1.0" encoding="utf-8"?>
<ds:datastoreItem xmlns:ds="http://schemas.openxmlformats.org/officeDocument/2006/customXml" ds:itemID="{D09B411C-6E3A-4D44-B725-48C5932B9F50}"/>
</file>

<file path=customXml/itemProps4.xml><?xml version="1.0" encoding="utf-8"?>
<ds:datastoreItem xmlns:ds="http://schemas.openxmlformats.org/officeDocument/2006/customXml" ds:itemID="{C5E26CC1-2D38-4540-8ABD-97641493B2F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